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9D6FF" w14:textId="77777777" w:rsidR="00BD72FE" w:rsidRPr="00504ABC" w:rsidRDefault="00BD72FE" w:rsidP="00BD72FE">
      <w:pPr>
        <w:spacing w:after="0" w:line="240" w:lineRule="auto"/>
        <w:jc w:val="both"/>
      </w:pPr>
      <w:r w:rsidRPr="00504ABC">
        <w:rPr>
          <w:rFonts w:ascii="Times New Roman" w:hAnsi="Times New Roman"/>
          <w:b/>
        </w:rPr>
        <w:t>Табела  4.1.</w:t>
      </w:r>
      <w:r w:rsidRPr="00504ABC">
        <w:rPr>
          <w:rFonts w:ascii="Times New Roman" w:hAnsi="Times New Roman"/>
        </w:rPr>
        <w:t xml:space="preserve">  Листа  свих студијских  програма  који  су  акредитовани  на  високошколској установи  од 2011. године са укупним бројем уписаних студената на свим  годинама студија у текућој и претходне 2 школске године</w:t>
      </w:r>
    </w:p>
    <w:p w14:paraId="46C9D700" w14:textId="77777777" w:rsidR="00BD72FE" w:rsidRPr="00504ABC" w:rsidRDefault="00BD72FE" w:rsidP="00BD72FE">
      <w:pPr>
        <w:spacing w:after="0" w:line="240" w:lineRule="auto"/>
        <w:jc w:val="both"/>
        <w:rPr>
          <w:rFonts w:ascii="Times New Roman" w:hAnsi="Times New Roman"/>
        </w:rPr>
      </w:pPr>
    </w:p>
    <w:p w14:paraId="46C9D701" w14:textId="77777777" w:rsidR="00BD72FE" w:rsidRPr="00BF7485" w:rsidRDefault="00BD72FE" w:rsidP="00BF7485">
      <w:pPr>
        <w:spacing w:after="0" w:line="240" w:lineRule="auto"/>
        <w:jc w:val="both"/>
      </w:pPr>
      <w:r w:rsidRPr="00504ABC">
        <w:rPr>
          <w:rFonts w:ascii="Times New Roman" w:eastAsia="Times New Roman" w:hAnsi="Times New Roman"/>
        </w:rPr>
        <w:t xml:space="preserve">   </w:t>
      </w:r>
      <w:r w:rsidRPr="00504ABC">
        <w:rPr>
          <w:rFonts w:ascii="Times New Roman" w:hAnsi="Times New Roman"/>
        </w:rPr>
        <w:t>*  (број студената одобрен акредитацијом помножен са бројем година трајања  студијског програма)</w:t>
      </w:r>
    </w:p>
    <w:tbl>
      <w:tblPr>
        <w:tblW w:w="9494" w:type="dxa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2404"/>
        <w:gridCol w:w="1170"/>
        <w:gridCol w:w="1260"/>
        <w:gridCol w:w="1237"/>
      </w:tblGrid>
      <w:tr w:rsidR="00BD72FE" w14:paraId="46C9D708" w14:textId="77777777" w:rsidTr="00017B06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02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14:paraId="46C9D703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04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2404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05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*Укупно акредитован број студената</w:t>
            </w:r>
          </w:p>
          <w:p w14:paraId="46C9D706" w14:textId="77777777" w:rsidR="00BD72FE" w:rsidRDefault="00BD72FE" w:rsidP="009867CC">
            <w:pPr>
              <w:spacing w:after="0" w:line="240" w:lineRule="auto"/>
              <w:jc w:val="center"/>
              <w:rPr>
                <w:rFonts w:ascii="Times New Roman" w:eastAsia="MS Mincho" w:hAnsi="Times New Roman"/>
                <w:i/>
                <w:lang w:val="en-US"/>
              </w:rPr>
            </w:pPr>
          </w:p>
        </w:tc>
        <w:tc>
          <w:tcPr>
            <w:tcW w:w="3667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07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им годинама студија у последње 3 године  </w:t>
            </w:r>
          </w:p>
        </w:tc>
      </w:tr>
      <w:tr w:rsidR="00BD72FE" w14:paraId="46C9D70F" w14:textId="77777777" w:rsidTr="00017B06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09" w14:textId="77777777"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0A" w14:textId="77777777"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404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0B" w14:textId="77777777"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0C" w14:textId="4E7706C1" w:rsidR="00BD72FE" w:rsidRPr="005B74CC" w:rsidRDefault="005B74CC" w:rsidP="005A635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2022/202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0D" w14:textId="19F109E7" w:rsidR="00BD72FE" w:rsidRPr="005B74CC" w:rsidRDefault="005B74CC" w:rsidP="005A635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2023/2024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0E" w14:textId="1B3A6905" w:rsidR="00BD72FE" w:rsidRPr="005B74CC" w:rsidRDefault="005B74CC" w:rsidP="005A635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2024/2025</w:t>
            </w:r>
          </w:p>
        </w:tc>
      </w:tr>
      <w:tr w:rsidR="00BD72FE" w14:paraId="46C9D711" w14:textId="77777777" w:rsidTr="00017B06">
        <w:trPr>
          <w:trHeight w:val="467"/>
          <w:jc w:val="center"/>
        </w:trPr>
        <w:tc>
          <w:tcPr>
            <w:tcW w:w="9494" w:type="dxa"/>
            <w:gridSpan w:val="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46C9D710" w14:textId="77777777"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ОAС - Основне академске студије </w:t>
            </w:r>
          </w:p>
        </w:tc>
      </w:tr>
      <w:tr w:rsidR="000319C1" w14:paraId="46C9D719" w14:textId="77777777" w:rsidTr="006A73C5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12" w14:textId="5BFB2D22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13" w14:textId="0F6BA074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Eкономија</w:t>
            </w:r>
          </w:p>
        </w:tc>
        <w:tc>
          <w:tcPr>
            <w:tcW w:w="24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5" w14:textId="0666E26F" w:rsidR="000319C1" w:rsidRPr="006A73C5" w:rsidRDefault="00CB555E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960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6" w14:textId="3E8E712F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1112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7" w14:textId="26F83F0F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1526</w:t>
            </w: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18" w14:textId="2465A6E3" w:rsidR="000319C1" w:rsidRPr="006A73C5" w:rsidRDefault="00D504D0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868</w:t>
            </w:r>
          </w:p>
        </w:tc>
      </w:tr>
      <w:tr w:rsidR="000319C1" w14:paraId="5E890F27" w14:textId="77777777" w:rsidTr="006A73C5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080A359" w14:textId="4DFF6830" w:rsidR="000319C1" w:rsidRPr="00AB7E9B" w:rsidRDefault="008F2F72" w:rsidP="000319C1">
            <w:pPr>
              <w:pStyle w:val="NoSpacing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220757E4" w14:textId="2EF73A7D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Пословна информатика</w:t>
            </w:r>
          </w:p>
        </w:tc>
        <w:tc>
          <w:tcPr>
            <w:tcW w:w="24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C37A82" w14:textId="34098229" w:rsidR="000319C1" w:rsidRPr="006A73C5" w:rsidRDefault="00CB555E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428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3F74EF" w14:textId="522058C9" w:rsidR="000319C1" w:rsidRPr="006A73C5" w:rsidRDefault="00394169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358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75FF5E" w14:textId="52231C49" w:rsidR="000319C1" w:rsidRPr="006A73C5" w:rsidRDefault="00F86903" w:rsidP="000319C1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394</w:t>
            </w: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2ED28D72" w14:textId="1628230B" w:rsidR="000319C1" w:rsidRPr="006A73C5" w:rsidRDefault="00D504D0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39</w:t>
            </w:r>
            <w:r w:rsidR="00F86903" w:rsidRPr="006A73C5">
              <w:rPr>
                <w:rFonts w:ascii="Times New Roman" w:hAnsi="Times New Roman"/>
                <w:color w:val="000000"/>
                <w:lang w:val="sr-Cyrl-RS"/>
              </w:rPr>
              <w:t>8</w:t>
            </w:r>
          </w:p>
        </w:tc>
      </w:tr>
      <w:tr w:rsidR="000319C1" w14:paraId="22A4E70C" w14:textId="77777777" w:rsidTr="006A73C5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5A825EBB" w14:textId="5A4CD66C" w:rsidR="000319C1" w:rsidRPr="00AB7E9B" w:rsidRDefault="008F2F72" w:rsidP="000319C1">
            <w:pPr>
              <w:pStyle w:val="NoSpacing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3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5679021A" w14:textId="5D8B97AA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Пословни информациони системи</w:t>
            </w:r>
          </w:p>
        </w:tc>
        <w:tc>
          <w:tcPr>
            <w:tcW w:w="24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5274EF" w14:textId="77777777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5CFEB2" w14:textId="759F8AC4" w:rsidR="000319C1" w:rsidRPr="006A73C5" w:rsidRDefault="005650F7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61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A3AE87" w14:textId="3B698A3D" w:rsidR="000319C1" w:rsidRPr="006A73C5" w:rsidRDefault="005650F7" w:rsidP="000319C1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52</w:t>
            </w: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516B7644" w14:textId="597EDC33" w:rsidR="000319C1" w:rsidRPr="006A73C5" w:rsidRDefault="00D504D0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37</w:t>
            </w:r>
          </w:p>
        </w:tc>
      </w:tr>
      <w:tr w:rsidR="000319C1" w14:paraId="463C66A8" w14:textId="77777777" w:rsidTr="006A73C5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0CEF993B" w14:textId="50CAD708" w:rsidR="000319C1" w:rsidRPr="00AB7E9B" w:rsidRDefault="008F2F72" w:rsidP="000319C1">
            <w:pPr>
              <w:pStyle w:val="NoSpacing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4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5ED635A3" w14:textId="4F462ED2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Аграрна економија и агробизнис</w:t>
            </w:r>
          </w:p>
        </w:tc>
        <w:tc>
          <w:tcPr>
            <w:tcW w:w="24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499D0" w14:textId="77777777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1D941C" w14:textId="04B65CD7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106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C7BDF3" w14:textId="4148C052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90</w:t>
            </w: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7FCF13ED" w14:textId="2E124316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74</w:t>
            </w:r>
          </w:p>
        </w:tc>
      </w:tr>
      <w:tr w:rsidR="000319C1" w14:paraId="46C9D720" w14:textId="77777777" w:rsidTr="006A73C5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1A" w14:textId="10A83A08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1B" w14:textId="527F14DD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Европска и међународна економија и бизнис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C" w14:textId="218F3623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D" w14:textId="63145B53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20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1E" w14:textId="1F06DA44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174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1F" w14:textId="16EE1121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34</w:t>
            </w:r>
          </w:p>
        </w:tc>
      </w:tr>
      <w:tr w:rsidR="000319C1" w14:paraId="46C9D727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21" w14:textId="20C6FC81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6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22" w14:textId="705055AC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Финансије, банкарство и осигурање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3" w14:textId="4C83B4E8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4" w14:textId="1F007A56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34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5" w14:textId="64F01953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267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26" w14:textId="06AA6620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86</w:t>
            </w:r>
          </w:p>
        </w:tc>
      </w:tr>
      <w:tr w:rsidR="000319C1" w14:paraId="46C9D72F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28" w14:textId="0CD1B22A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7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29" w14:textId="54F39D32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Маркетинг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B" w14:textId="4108F610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C" w14:textId="70620065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27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2D" w14:textId="6A086EF3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216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2E" w14:textId="55274199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54</w:t>
            </w:r>
          </w:p>
        </w:tc>
      </w:tr>
      <w:tr w:rsidR="000319C1" w14:paraId="46C9D737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30" w14:textId="63ACABCE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8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31" w14:textId="20E26ECB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Менаџмент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33" w14:textId="79A0C7F4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34" w14:textId="7AB603A5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18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35" w14:textId="60954C66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152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36" w14:textId="6DC27D90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10</w:t>
            </w:r>
          </w:p>
        </w:tc>
      </w:tr>
      <w:tr w:rsidR="000319C1" w14:paraId="46C9D745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3F" w14:textId="7247E0AA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9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40" w14:textId="708B8F8A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Рачуноводство и ревизија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1" w14:textId="0AB80BBB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2" w14:textId="07C74717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27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3" w14:textId="646641C0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188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44" w14:textId="1C77D49C" w:rsidR="000319C1" w:rsidRPr="006A73C5" w:rsidRDefault="00F17859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127</w:t>
            </w:r>
          </w:p>
        </w:tc>
      </w:tr>
      <w:tr w:rsidR="000319C1" w14:paraId="46C9D74C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46" w14:textId="4A82CA00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47" w14:textId="350E8DEE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Трговина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8" w14:textId="564698CA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9" w14:textId="02FEE12D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9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4A" w14:textId="41F53FA9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74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4B" w14:textId="48F32131" w:rsidR="000319C1" w:rsidRPr="006A73C5" w:rsidRDefault="00767E67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57</w:t>
            </w:r>
          </w:p>
        </w:tc>
      </w:tr>
      <w:tr w:rsidR="000319C1" w14:paraId="46C9D754" w14:textId="77777777" w:rsidTr="006A73C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4D" w14:textId="168C3FBD" w:rsidR="000319C1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1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4E" w14:textId="0A67B36A" w:rsidR="000319C1" w:rsidRPr="006A73C5" w:rsidRDefault="000319C1" w:rsidP="000319C1">
            <w:pPr>
              <w:pStyle w:val="NoSpacing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Међународна и европска економија и бизнис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50" w14:textId="15FE09FE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51" w14:textId="07112815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6A73C5">
              <w:rPr>
                <w:rFonts w:ascii="Times New Roman" w:hAnsi="Times New Roman"/>
              </w:rPr>
              <w:t>6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52" w14:textId="78981939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A73C5">
              <w:rPr>
                <w:rFonts w:ascii="Times New Roman" w:hAnsi="Times New Roman"/>
              </w:rPr>
              <w:t>118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53" w14:textId="5681958F" w:rsidR="000319C1" w:rsidRPr="006A73C5" w:rsidRDefault="00767E67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86</w:t>
            </w:r>
          </w:p>
        </w:tc>
      </w:tr>
      <w:tr w:rsidR="004036F2" w14:paraId="5D36BFD6" w14:textId="77777777" w:rsidTr="006A73C5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vAlign w:val="center"/>
          </w:tcPr>
          <w:p w14:paraId="73655C61" w14:textId="1D75F20E" w:rsidR="004036F2" w:rsidRPr="008F2F72" w:rsidRDefault="008F2F7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2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1295DD3E" w14:textId="21BCF697" w:rsidR="004036F2" w:rsidRPr="006A73C5" w:rsidRDefault="004036F2" w:rsidP="000319C1">
            <w:pPr>
              <w:pStyle w:val="NoSpacing"/>
              <w:rPr>
                <w:rFonts w:ascii="Times New Roman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Пословна економија</w:t>
            </w: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1A554B7F" w14:textId="28F3DDA7" w:rsidR="004036F2" w:rsidRPr="006A73C5" w:rsidRDefault="00CB555E" w:rsidP="000319C1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6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553E14E9" w14:textId="694CCDE7" w:rsidR="004036F2" w:rsidRPr="006A73C5" w:rsidRDefault="004036F2" w:rsidP="000319C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9B51D50" w14:textId="428408F6" w:rsidR="004036F2" w:rsidRPr="006A73C5" w:rsidRDefault="004036F2" w:rsidP="000319C1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 w:rsidRPr="006A73C5">
              <w:rPr>
                <w:rFonts w:ascii="Times New Roman" w:hAnsi="Times New Roman"/>
                <w:lang w:val="sr-Cyrl-RS"/>
              </w:rPr>
              <w:t>0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4326AC4" w14:textId="4AFF65BC" w:rsidR="004036F2" w:rsidRPr="006A73C5" w:rsidRDefault="00D504D0" w:rsidP="000319C1">
            <w:pPr>
              <w:pStyle w:val="NoSpacing"/>
              <w:jc w:val="center"/>
              <w:rPr>
                <w:rFonts w:ascii="Times New Roman" w:hAnsi="Times New Roman"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color w:val="000000"/>
                <w:lang w:val="sr-Cyrl-RS"/>
              </w:rPr>
              <w:t>87</w:t>
            </w:r>
          </w:p>
        </w:tc>
      </w:tr>
      <w:tr w:rsidR="000319C1" w14:paraId="46C9D763" w14:textId="77777777" w:rsidTr="006A73C5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</w:tcPr>
          <w:p w14:paraId="46C9D75C" w14:textId="77777777" w:rsidR="000319C1" w:rsidRDefault="000319C1" w:rsidP="000319C1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5D" w14:textId="3E3CB7DA" w:rsidR="000319C1" w:rsidRPr="006A73C5" w:rsidRDefault="000319C1" w:rsidP="000319C1">
            <w:pPr>
              <w:pStyle w:val="NoSpacing"/>
              <w:rPr>
                <w:rFonts w:ascii="Times New Roman" w:hAnsi="Times New Roman"/>
                <w:b/>
              </w:rPr>
            </w:pPr>
          </w:p>
        </w:tc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5F" w14:textId="27352E44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60" w14:textId="30B2DAD6" w:rsidR="000319C1" w:rsidRPr="006A73C5" w:rsidRDefault="000319C1" w:rsidP="000319C1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b/>
                <w:lang w:val="en-US"/>
              </w:rPr>
            </w:pPr>
            <w:r w:rsidRPr="006A73C5">
              <w:rPr>
                <w:rFonts w:ascii="Times New Roman" w:eastAsia="MS Mincho" w:hAnsi="Times New Roman"/>
                <w:b/>
                <w:lang w:val="en-US"/>
              </w:rPr>
              <w:t>307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61" w14:textId="42FB3B03" w:rsidR="000319C1" w:rsidRPr="006A73C5" w:rsidRDefault="000319C1" w:rsidP="000319C1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6A73C5">
              <w:rPr>
                <w:rFonts w:ascii="Times New Roman" w:hAnsi="Times New Roman"/>
                <w:b/>
                <w:bCs/>
              </w:rPr>
              <w:t>3251</w:t>
            </w: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62" w14:textId="421A1425" w:rsidR="000319C1" w:rsidRPr="006A73C5" w:rsidRDefault="00EA3B52" w:rsidP="000319C1">
            <w:pPr>
              <w:pStyle w:val="NoSpacing"/>
              <w:jc w:val="center"/>
              <w:rPr>
                <w:rFonts w:ascii="Times New Roman" w:hAnsi="Times New Roman"/>
                <w:b/>
                <w:color w:val="000000"/>
                <w:lang w:val="sr-Cyrl-RS"/>
              </w:rPr>
            </w:pPr>
            <w:r w:rsidRPr="006A73C5">
              <w:rPr>
                <w:rFonts w:ascii="Times New Roman" w:hAnsi="Times New Roman"/>
                <w:b/>
                <w:color w:val="000000"/>
                <w:lang w:val="sr-Cyrl-RS"/>
              </w:rPr>
              <w:t>3318</w:t>
            </w:r>
          </w:p>
        </w:tc>
      </w:tr>
    </w:tbl>
    <w:p w14:paraId="46C9D764" w14:textId="08E7819F" w:rsidR="008F0DD3" w:rsidRPr="00BF7485" w:rsidRDefault="008F0DD3" w:rsidP="00BF7485">
      <w:pPr>
        <w:rPr>
          <w:rFonts w:ascii="Times New Roman" w:hAnsi="Times New Roman"/>
        </w:rPr>
      </w:pPr>
      <w:r w:rsidRPr="00A25600">
        <w:rPr>
          <w:rFonts w:ascii="Times New Roman" w:hAnsi="Times New Roman"/>
        </w:rPr>
        <w:t>*</w:t>
      </w:r>
      <w:r>
        <w:rPr>
          <w:rFonts w:ascii="Times New Roman" w:hAnsi="Times New Roman"/>
        </w:rPr>
        <w:t>*</w:t>
      </w:r>
      <w:r w:rsidRPr="00A25600">
        <w:rPr>
          <w:rFonts w:ascii="Times New Roman" w:hAnsi="Times New Roman"/>
        </w:rPr>
        <w:t xml:space="preserve">у акредитовани број студената се убраја и 90 студената на </w:t>
      </w:r>
      <w:r>
        <w:rPr>
          <w:rFonts w:ascii="Times New Roman" w:hAnsi="Times New Roman"/>
        </w:rPr>
        <w:t xml:space="preserve">Одељењу </w:t>
      </w:r>
      <w:r w:rsidRPr="00A25600">
        <w:rPr>
          <w:rFonts w:ascii="Times New Roman" w:hAnsi="Times New Roman"/>
        </w:rPr>
        <w:t>Факултета у Бујановцу (упис се врши наизменично, сваке године се уписује други студијски програм)</w:t>
      </w:r>
    </w:p>
    <w:tbl>
      <w:tblPr>
        <w:tblW w:w="9494" w:type="dxa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1701"/>
        <w:gridCol w:w="1452"/>
        <w:gridCol w:w="1457"/>
        <w:gridCol w:w="17"/>
        <w:gridCol w:w="1444"/>
      </w:tblGrid>
      <w:tr w:rsidR="00BD72FE" w14:paraId="46C9D76A" w14:textId="77777777" w:rsidTr="00465DE3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65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14:paraId="46C9D766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67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68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 број студената</w:t>
            </w:r>
          </w:p>
        </w:tc>
        <w:tc>
          <w:tcPr>
            <w:tcW w:w="4370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69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FB0E24" w14:paraId="46C9D771" w14:textId="77777777" w:rsidTr="00465DE3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6B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6C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6D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6E" w14:textId="180B63BD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2/2023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6F" w14:textId="36FEACB7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3/2024</w:t>
            </w:r>
          </w:p>
        </w:tc>
        <w:tc>
          <w:tcPr>
            <w:tcW w:w="146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70" w14:textId="76F63927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4/2025</w:t>
            </w:r>
          </w:p>
        </w:tc>
      </w:tr>
      <w:tr w:rsidR="00BD72FE" w14:paraId="46C9D773" w14:textId="77777777" w:rsidTr="00465DE3">
        <w:trPr>
          <w:trHeight w:val="467"/>
          <w:jc w:val="center"/>
        </w:trPr>
        <w:tc>
          <w:tcPr>
            <w:tcW w:w="9494" w:type="dxa"/>
            <w:gridSpan w:val="7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46C9D772" w14:textId="77777777"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МAС </w:t>
            </w:r>
            <w:r w:rsidRPr="005B0539">
              <w:rPr>
                <w:rFonts w:ascii="Times New Roman" w:eastAsia="MS Mincho" w:hAnsi="Times New Roman"/>
                <w:b/>
                <w:lang w:val="en-US"/>
              </w:rPr>
              <w:t>-</w:t>
            </w: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 Мастер академске студије </w:t>
            </w:r>
          </w:p>
        </w:tc>
      </w:tr>
      <w:tr w:rsidR="004E6EB7" w14:paraId="46C9D77A" w14:textId="77777777" w:rsidTr="00925BA6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74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bookmarkStart w:id="0" w:name="_GoBack" w:colFirst="5" w:colLast="5"/>
            <w:r w:rsidRPr="00925BA6"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5" w14:textId="25B7E29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Агробизнис менаџмент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6" w14:textId="26F8C91F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29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7" w14:textId="4AA398B1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18</w:t>
            </w:r>
          </w:p>
        </w:tc>
        <w:tc>
          <w:tcPr>
            <w:tcW w:w="1474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8" w14:textId="78AF3E37" w:rsidR="004E6EB7" w:rsidRPr="00925BA6" w:rsidRDefault="001338C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0</w:t>
            </w:r>
          </w:p>
        </w:tc>
        <w:tc>
          <w:tcPr>
            <w:tcW w:w="144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79" w14:textId="21D6DF82" w:rsidR="004E6EB7" w:rsidRPr="00925BA6" w:rsidRDefault="006026D6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12</w:t>
            </w:r>
          </w:p>
        </w:tc>
      </w:tr>
      <w:tr w:rsidR="004E6EB7" w14:paraId="46C9D781" w14:textId="77777777" w:rsidTr="00925BA6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7B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C" w14:textId="1A7C78E6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Дигитални маркетинг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D" w14:textId="31487EA2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8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E" w14:textId="0125AC73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5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7F" w14:textId="4D6A5DE0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65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80" w14:textId="07C9534C" w:rsidR="004E6EB7" w:rsidRPr="00925BA6" w:rsidRDefault="007450A3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71</w:t>
            </w:r>
          </w:p>
        </w:tc>
      </w:tr>
      <w:tr w:rsidR="004E6EB7" w14:paraId="46C9D789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82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3" w14:textId="3436D251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Лидерство и менаџмент људских ресурс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5" w14:textId="1C77414F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2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6" w14:textId="1D556BB5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40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7" w14:textId="13C313D7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35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88" w14:textId="341A9214" w:rsidR="004E6EB7" w:rsidRPr="00925BA6" w:rsidRDefault="007450A3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32</w:t>
            </w:r>
          </w:p>
        </w:tc>
      </w:tr>
      <w:tr w:rsidR="004E6EB7" w14:paraId="46C9D791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8A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4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B" w14:textId="362F4132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Маркетинг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D" w14:textId="3C598E64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E" w14:textId="7111AD82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3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8F" w14:textId="5EC34A8E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90" w14:textId="2F78F695" w:rsidR="004E6EB7" w:rsidRPr="00925BA6" w:rsidRDefault="00520DB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7</w:t>
            </w:r>
          </w:p>
        </w:tc>
      </w:tr>
      <w:tr w:rsidR="004E6EB7" w14:paraId="46C9D798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92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5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3" w14:textId="4DE4F7DA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Међународна економија и 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4" w14:textId="261133FD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4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5" w14:textId="4E3A46C1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3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6" w14:textId="52AAFAE8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23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97" w14:textId="55FE22A6" w:rsidR="004E6EB7" w:rsidRPr="00925BA6" w:rsidRDefault="007450A3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30</w:t>
            </w:r>
          </w:p>
        </w:tc>
      </w:tr>
      <w:tr w:rsidR="004E6EB7" w14:paraId="46C9D79F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99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6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A" w14:textId="6405341E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Мултиканална трговин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B" w14:textId="7D0444E7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23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C" w14:textId="2CB93959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24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9D" w14:textId="36C19A00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53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9E" w14:textId="0A5AD8E9" w:rsidR="004E6EB7" w:rsidRPr="00925BA6" w:rsidRDefault="002D3E1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54</w:t>
            </w:r>
          </w:p>
        </w:tc>
      </w:tr>
      <w:tr w:rsidR="004E6EB7" w14:paraId="46C9D7A6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A0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  <w:lang w:val="sr-Cyrl-CS"/>
              </w:rPr>
              <w:t>7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1" w14:textId="36AD5F81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Пословна информатик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2" w14:textId="309D4545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53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3" w14:textId="58D9E000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29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4" w14:textId="2B2BF87C" w:rsidR="004E6EB7" w:rsidRPr="00925BA6" w:rsidRDefault="00AB106C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3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A5" w14:textId="6763F785" w:rsidR="004E6EB7" w:rsidRPr="00925BA6" w:rsidRDefault="002D3E1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26</w:t>
            </w:r>
          </w:p>
        </w:tc>
      </w:tr>
      <w:tr w:rsidR="004E6EB7" w14:paraId="46C9D7AD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A7" w14:textId="7777777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lastRenderedPageBreak/>
              <w:t>8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8" w14:textId="3435B453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Рачуноводство и ревизиј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9" w14:textId="27D44383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34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A" w14:textId="39734395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3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AB" w14:textId="550A8283" w:rsidR="004E6EB7" w:rsidRPr="00925BA6" w:rsidRDefault="002C6B3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52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AC" w14:textId="184C9E27" w:rsidR="004E6EB7" w:rsidRPr="00925BA6" w:rsidRDefault="002D3E1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41</w:t>
            </w:r>
          </w:p>
        </w:tc>
      </w:tr>
      <w:tr w:rsidR="004E6EB7" w14:paraId="6D1C2665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7449B12B" w14:textId="548C8335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9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1EC797" w14:textId="0B53B38A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Финансијски и банкарски менаџмен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DBC732" w14:textId="452ED48F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77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758CC0" w14:textId="15F46DF8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6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A57571" w14:textId="4E322573" w:rsidR="004E6EB7" w:rsidRPr="00925BA6" w:rsidRDefault="002C6B3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53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15976C23" w14:textId="3B1D3D9B" w:rsidR="004E6EB7" w:rsidRPr="00925BA6" w:rsidRDefault="007450A3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73</w:t>
            </w:r>
          </w:p>
        </w:tc>
      </w:tr>
      <w:bookmarkEnd w:id="0"/>
      <w:tr w:rsidR="004E6EB7" w14:paraId="161AAE38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10CEFC1C" w14:textId="16C6805E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0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AA6548" w14:textId="251B7161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Финансије, банкарство и осигурање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FC7450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071653" w14:textId="5D2B7778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53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F05256" w14:textId="73F3F524" w:rsidR="004E6EB7" w:rsidRPr="00925BA6" w:rsidRDefault="002C6B3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2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1E935B1A" w14:textId="44F4B754" w:rsidR="004E6EB7" w:rsidRPr="00925BA6" w:rsidRDefault="00FC2290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8</w:t>
            </w:r>
          </w:p>
        </w:tc>
      </w:tr>
      <w:tr w:rsidR="004E6EB7" w14:paraId="50252255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55ADE51E" w14:textId="60EEA7A9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1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3B8240" w14:textId="28D94B37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Напредна аналитика података у бизнису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007645" w14:textId="2E8B0984" w:rsidR="004E6EB7" w:rsidRPr="00925BA6" w:rsidRDefault="00CB555E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  <w:r>
              <w:rPr>
                <w:rFonts w:ascii="Times New Roman" w:hAnsi="Times New Roman"/>
                <w:color w:val="FF0000"/>
                <w:lang w:val="sr-Cyrl-CS"/>
              </w:rPr>
              <w:t>25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5DE33" w14:textId="67930F28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7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EA4004" w14:textId="71106AC6" w:rsidR="004E6EB7" w:rsidRPr="00925BA6" w:rsidRDefault="002C6B3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77A6AC19" w14:textId="4E5C03A1" w:rsidR="004E6EB7" w:rsidRPr="00925BA6" w:rsidRDefault="002D3E1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5</w:t>
            </w:r>
          </w:p>
        </w:tc>
      </w:tr>
      <w:tr w:rsidR="004E6EB7" w14:paraId="233F9DCC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15DB7284" w14:textId="747197BB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C4EBE0" w14:textId="33274091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Аграрна економија и агро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99B384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8878D7" w14:textId="0FB96633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9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909830" w14:textId="0DE38515" w:rsidR="004E6EB7" w:rsidRPr="00925BA6" w:rsidRDefault="00FF229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662B393C" w14:textId="378FEFFF" w:rsidR="004E6EB7" w:rsidRPr="00925BA6" w:rsidRDefault="00FC2290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0</w:t>
            </w:r>
          </w:p>
        </w:tc>
      </w:tr>
      <w:tr w:rsidR="004E6EB7" w14:paraId="2BBBA005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6C12B32A" w14:textId="46ADA1D9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704EA4" w14:textId="03E4CE60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Европска и међународна економија и 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85B123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E95119" w14:textId="56925EE2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5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90D91" w14:textId="6C752502" w:rsidR="004E6EB7" w:rsidRPr="00925BA6" w:rsidRDefault="00FF2299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58EA3337" w14:textId="27F6DFCE" w:rsidR="004E6EB7" w:rsidRPr="00925BA6" w:rsidRDefault="00FC2290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2</w:t>
            </w:r>
          </w:p>
        </w:tc>
      </w:tr>
      <w:tr w:rsidR="004E6EB7" w14:paraId="1CF10B6E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171BEB7C" w14:textId="223BD467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</w:t>
            </w:r>
            <w:r w:rsidR="00CF2B39" w:rsidRPr="00925BA6">
              <w:rPr>
                <w:rFonts w:ascii="Times New Roman" w:hAnsi="Times New Roman"/>
                <w:lang w:val="sr-Cyrl-RS"/>
              </w:rPr>
              <w:t>4</w:t>
            </w:r>
            <w:r w:rsidRPr="00925BA6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25A4D4" w14:textId="7A06D1A0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Менаџмен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311602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261F05" w14:textId="4C3B3E5B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0E9EB" w14:textId="70624660" w:rsidR="004E6EB7" w:rsidRPr="00925BA6" w:rsidRDefault="006127C5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6F9AB3CF" w14:textId="4E986EF8" w:rsidR="004E6EB7" w:rsidRPr="00925BA6" w:rsidRDefault="00520DB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3</w:t>
            </w:r>
          </w:p>
        </w:tc>
      </w:tr>
      <w:tr w:rsidR="004E6EB7" w14:paraId="1550B8AC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7567B329" w14:textId="5E85BC19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</w:t>
            </w:r>
            <w:r w:rsidR="00CF2B39" w:rsidRPr="00925BA6">
              <w:rPr>
                <w:rFonts w:ascii="Times New Roman" w:hAnsi="Times New Roman"/>
                <w:lang w:val="sr-Cyrl-RS"/>
              </w:rPr>
              <w:t>5</w:t>
            </w:r>
            <w:r w:rsidRPr="00925BA6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5127AE" w14:textId="72A4CE13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Пословни информациони системи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6BF463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8B39F4" w14:textId="17D41076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15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3B2420" w14:textId="0532B210" w:rsidR="004E6EB7" w:rsidRPr="00925BA6" w:rsidRDefault="006127C5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8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71E5BB56" w14:textId="48E60CD1" w:rsidR="004E6EB7" w:rsidRPr="00925BA6" w:rsidRDefault="00520DB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7</w:t>
            </w:r>
          </w:p>
        </w:tc>
      </w:tr>
      <w:tr w:rsidR="004E6EB7" w14:paraId="5F803C97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2387015E" w14:textId="1E85788C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</w:t>
            </w:r>
            <w:r w:rsidR="00CF2B39" w:rsidRPr="00925BA6">
              <w:rPr>
                <w:rFonts w:ascii="Times New Roman" w:hAnsi="Times New Roman"/>
                <w:lang w:val="sr-Cyrl-RS"/>
              </w:rPr>
              <w:t>6</w:t>
            </w:r>
            <w:r w:rsidRPr="00925BA6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4C30AB" w14:textId="37829EEC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 xml:space="preserve">Рачуноводство и ревизија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F3C878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5E6DD9" w14:textId="3D884BD2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12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A8F7E6" w14:textId="04E5B38F" w:rsidR="004E6EB7" w:rsidRPr="00925BA6" w:rsidRDefault="006127C5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3B3AF2C5" w14:textId="3C8676E8" w:rsidR="004E6EB7" w:rsidRPr="00925BA6" w:rsidRDefault="00520DB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2</w:t>
            </w:r>
          </w:p>
        </w:tc>
      </w:tr>
      <w:tr w:rsidR="004E6EB7" w14:paraId="050E288A" w14:textId="77777777" w:rsidTr="00925BA6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7EA4C93C" w14:textId="7E59653D" w:rsidR="004E6EB7" w:rsidRPr="00925BA6" w:rsidRDefault="004E6EB7" w:rsidP="004E6EB7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1</w:t>
            </w:r>
            <w:r w:rsidR="00CF2B39" w:rsidRPr="00925BA6">
              <w:rPr>
                <w:rFonts w:ascii="Times New Roman" w:hAnsi="Times New Roman"/>
                <w:lang w:val="sr-Cyrl-RS"/>
              </w:rPr>
              <w:t>7</w:t>
            </w:r>
            <w:r w:rsidRPr="00925BA6">
              <w:rPr>
                <w:rFonts w:ascii="Times New Roman" w:hAnsi="Times New Roman"/>
                <w:lang w:val="en-US"/>
              </w:rPr>
              <w:t>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C8EF25" w14:textId="29178C7E" w:rsidR="004E6EB7" w:rsidRPr="00925BA6" w:rsidRDefault="004E6EB7" w:rsidP="004E6EB7">
            <w:pPr>
              <w:pStyle w:val="NoSpacing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Трговин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8B2B18" w14:textId="77777777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010A98" w14:textId="30D17FAC" w:rsidR="004E6EB7" w:rsidRPr="00925BA6" w:rsidRDefault="004E6EB7" w:rsidP="004E6EB7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925BA6">
              <w:rPr>
                <w:rFonts w:ascii="Times New Roman" w:hAnsi="Times New Roman"/>
              </w:rPr>
              <w:t>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0018A6" w14:textId="7B261AB6" w:rsidR="004E6EB7" w:rsidRPr="00925BA6" w:rsidRDefault="006127C5" w:rsidP="004E6EB7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 w:rsidRPr="00925BA6"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60BE7151" w14:textId="0D8C78FA" w:rsidR="004E6EB7" w:rsidRPr="00925BA6" w:rsidRDefault="00520DB9" w:rsidP="004E6EB7">
            <w:pPr>
              <w:pStyle w:val="NoSpacing"/>
              <w:jc w:val="center"/>
              <w:rPr>
                <w:rFonts w:ascii="Times New Roman" w:hAnsi="Times New Roman"/>
                <w:bCs/>
                <w:lang w:val="sr-Cyrl-RS"/>
              </w:rPr>
            </w:pPr>
            <w:r w:rsidRPr="00925BA6">
              <w:rPr>
                <w:rFonts w:ascii="Times New Roman" w:hAnsi="Times New Roman"/>
                <w:bCs/>
                <w:lang w:val="sr-Cyrl-RS"/>
              </w:rPr>
              <w:t>3</w:t>
            </w:r>
          </w:p>
        </w:tc>
      </w:tr>
      <w:tr w:rsidR="00470BFE" w14:paraId="46C9D7B5" w14:textId="77777777" w:rsidTr="00925BA6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vAlign w:val="center"/>
          </w:tcPr>
          <w:p w14:paraId="46C9D7AE" w14:textId="77777777" w:rsidR="00470BFE" w:rsidRPr="00925BA6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AF" w14:textId="77777777" w:rsidR="00470BFE" w:rsidRPr="00925BA6" w:rsidRDefault="00470BFE" w:rsidP="00456609">
            <w:pPr>
              <w:pStyle w:val="NoSpacing"/>
              <w:rPr>
                <w:rFonts w:ascii="Times New Roman" w:hAnsi="Times New Roman"/>
                <w:b/>
              </w:rPr>
            </w:pPr>
            <w:r w:rsidRPr="00925BA6">
              <w:rPr>
                <w:rFonts w:ascii="Times New Roman" w:hAnsi="Times New Roman"/>
                <w:b/>
                <w:lang w:val="sr-Cyrl-CS"/>
              </w:rPr>
              <w:t>Укупан број студената (МАС)</w:t>
            </w:r>
            <w:r w:rsidRPr="00925BA6">
              <w:rPr>
                <w:rFonts w:ascii="Times New Roman" w:hAnsi="Times New Roman"/>
                <w:b/>
              </w:rPr>
              <w:t>**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B1" w14:textId="3900AD94" w:rsidR="00470BFE" w:rsidRPr="00925BA6" w:rsidRDefault="00470BFE" w:rsidP="00A54874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B2" w14:textId="488F060B" w:rsidR="00470BFE" w:rsidRPr="00925BA6" w:rsidRDefault="004E6EB7" w:rsidP="00A54874">
            <w:pPr>
              <w:pStyle w:val="NoSpacing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25BA6">
              <w:rPr>
                <w:rFonts w:ascii="Times New Roman" w:hAnsi="Times New Roman"/>
                <w:b/>
                <w:lang w:val="en-US"/>
              </w:rPr>
              <w:t>440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B3" w14:textId="2217C352" w:rsidR="00470BFE" w:rsidRPr="00925BA6" w:rsidRDefault="00DD2D1D" w:rsidP="00A54874">
            <w:pPr>
              <w:pStyle w:val="NoSpacing"/>
              <w:jc w:val="center"/>
              <w:rPr>
                <w:rFonts w:ascii="Times New Roman" w:eastAsia="MS Mincho" w:hAnsi="Times New Roman"/>
                <w:b/>
                <w:lang w:val="en-US"/>
              </w:rPr>
            </w:pPr>
            <w:r w:rsidRPr="00925BA6">
              <w:rPr>
                <w:rFonts w:ascii="Times New Roman" w:eastAsia="MS Mincho" w:hAnsi="Times New Roman"/>
                <w:b/>
                <w:lang w:val="en-US"/>
              </w:rPr>
              <w:t>387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B4" w14:textId="0C1220E1" w:rsidR="00470BFE" w:rsidRPr="00925BA6" w:rsidRDefault="00B164AA" w:rsidP="00470BFE">
            <w:pPr>
              <w:pStyle w:val="NoSpacing"/>
              <w:jc w:val="center"/>
              <w:rPr>
                <w:rFonts w:ascii="Times New Roman" w:hAnsi="Times New Roman"/>
                <w:b/>
                <w:bCs/>
                <w:lang w:val="sr-Cyrl-RS"/>
              </w:rPr>
            </w:pPr>
            <w:r w:rsidRPr="00925BA6">
              <w:rPr>
                <w:rFonts w:ascii="Times New Roman" w:hAnsi="Times New Roman"/>
                <w:b/>
                <w:bCs/>
                <w:lang w:val="sr-Cyrl-RS"/>
              </w:rPr>
              <w:t>376</w:t>
            </w:r>
          </w:p>
        </w:tc>
      </w:tr>
    </w:tbl>
    <w:p w14:paraId="46C9D7B6" w14:textId="77777777" w:rsidR="00BD72FE" w:rsidRPr="00BF7485" w:rsidRDefault="008F0DD3" w:rsidP="00BF7485">
      <w:pPr>
        <w:rPr>
          <w:rFonts w:ascii="Times New Roman" w:hAnsi="Times New Roman"/>
        </w:rPr>
      </w:pPr>
      <w:r w:rsidRPr="00A25600">
        <w:rPr>
          <w:rFonts w:ascii="Times New Roman" w:hAnsi="Times New Roman"/>
        </w:rPr>
        <w:t xml:space="preserve">*у акредитовани број студената се убраја и </w:t>
      </w:r>
      <w:r>
        <w:rPr>
          <w:rFonts w:ascii="Times New Roman" w:hAnsi="Times New Roman"/>
        </w:rPr>
        <w:t xml:space="preserve">25 </w:t>
      </w:r>
      <w:r w:rsidRPr="00A25600">
        <w:rPr>
          <w:rFonts w:ascii="Times New Roman" w:hAnsi="Times New Roman"/>
        </w:rPr>
        <w:t xml:space="preserve">студената на </w:t>
      </w:r>
      <w:r>
        <w:rPr>
          <w:rFonts w:ascii="Times New Roman" w:hAnsi="Times New Roman"/>
        </w:rPr>
        <w:t xml:space="preserve">Одељењу </w:t>
      </w:r>
      <w:r w:rsidRPr="00A25600">
        <w:rPr>
          <w:rFonts w:ascii="Times New Roman" w:hAnsi="Times New Roman"/>
        </w:rPr>
        <w:t>Факултета у Бујановцу (упис се врши наизменично, сваке године се уписује други студијски програм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1701"/>
        <w:gridCol w:w="1452"/>
        <w:gridCol w:w="1457"/>
        <w:gridCol w:w="17"/>
        <w:gridCol w:w="1444"/>
      </w:tblGrid>
      <w:tr w:rsidR="00BD72FE" w14:paraId="46C9D7BC" w14:textId="77777777" w:rsidTr="009867CC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B7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14:paraId="46C9D7B8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B9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BA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 број студената</w:t>
            </w:r>
          </w:p>
        </w:tc>
        <w:tc>
          <w:tcPr>
            <w:tcW w:w="4370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BB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FB0E24" w14:paraId="46C9D7C3" w14:textId="77777777" w:rsidTr="009867CC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BD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BE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BF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C0" w14:textId="761290E9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2/2023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C1" w14:textId="6FA7BA6C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3/2024</w:t>
            </w:r>
          </w:p>
        </w:tc>
        <w:tc>
          <w:tcPr>
            <w:tcW w:w="146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C2" w14:textId="0EAC17C0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4/2025</w:t>
            </w:r>
          </w:p>
        </w:tc>
      </w:tr>
      <w:tr w:rsidR="00BD72FE" w14:paraId="46C9D7C5" w14:textId="77777777" w:rsidTr="009867CC">
        <w:trPr>
          <w:trHeight w:val="467"/>
          <w:jc w:val="center"/>
        </w:trPr>
        <w:tc>
          <w:tcPr>
            <w:tcW w:w="9494" w:type="dxa"/>
            <w:gridSpan w:val="7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46C9D7C4" w14:textId="77777777"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ДС - Докторске студије </w:t>
            </w:r>
          </w:p>
        </w:tc>
      </w:tr>
      <w:tr w:rsidR="00470BFE" w14:paraId="46C9D7CC" w14:textId="77777777" w:rsidTr="00470BFE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</w:tcPr>
          <w:p w14:paraId="46C9D7C6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C7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Економија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C8" w14:textId="152EBA28" w:rsidR="00470BFE" w:rsidRPr="00AB7E9B" w:rsidRDefault="00CB555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2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C9" w14:textId="6712C06D" w:rsidR="00470BFE" w:rsidRPr="005B5827" w:rsidRDefault="005B5827" w:rsidP="00470BFE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7</w:t>
            </w:r>
          </w:p>
        </w:tc>
        <w:tc>
          <w:tcPr>
            <w:tcW w:w="1474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CA" w14:textId="4D46D27C" w:rsidR="00470BFE" w:rsidRPr="00A13E68" w:rsidRDefault="00A13E68" w:rsidP="00470BFE">
            <w:pPr>
              <w:pStyle w:val="NoSpacing"/>
              <w:jc w:val="center"/>
              <w:rPr>
                <w:rFonts w:ascii="Times New Roman" w:eastAsia="MS Mincho" w:hAnsi="Times New Roman"/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32</w:t>
            </w:r>
          </w:p>
        </w:tc>
        <w:tc>
          <w:tcPr>
            <w:tcW w:w="144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CB" w14:textId="4D7BA3CF" w:rsidR="00470BFE" w:rsidRPr="004C5F71" w:rsidRDefault="004C5F71" w:rsidP="00470BFE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36</w:t>
            </w:r>
          </w:p>
        </w:tc>
      </w:tr>
      <w:tr w:rsidR="00470BFE" w14:paraId="46C9D7D3" w14:textId="77777777" w:rsidTr="00470BFE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</w:tcPr>
          <w:p w14:paraId="46C9D7CD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CE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а економија и менаџмен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CF" w14:textId="4814F201"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0" w14:textId="3EC0C964" w:rsidR="00470BFE" w:rsidRPr="003D7D5A" w:rsidRDefault="003D7D5A" w:rsidP="00470BFE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4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1" w14:textId="4616912B" w:rsidR="00470BFE" w:rsidRPr="00A13E68" w:rsidRDefault="00A13E68" w:rsidP="00470BFE">
            <w:pPr>
              <w:pStyle w:val="NoSpacing"/>
              <w:jc w:val="center"/>
              <w:rPr>
                <w:rFonts w:ascii="Times New Roman" w:eastAsia="MS Mincho" w:hAnsi="Times New Roman"/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2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D2" w14:textId="395CBB81" w:rsidR="00470BFE" w:rsidRPr="00074289" w:rsidRDefault="00074289" w:rsidP="00470BFE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23</w:t>
            </w:r>
          </w:p>
        </w:tc>
      </w:tr>
      <w:tr w:rsidR="00470BFE" w14:paraId="46C9D7DA" w14:textId="77777777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</w:tcPr>
          <w:p w14:paraId="46C9D7D4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D5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а информатик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6" w14:textId="3CA84189" w:rsidR="00470BFE" w:rsidRPr="00AB7E9B" w:rsidRDefault="00CB555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7" w14:textId="04FACC69" w:rsidR="00470BFE" w:rsidRPr="003D7D5A" w:rsidRDefault="003D7D5A" w:rsidP="00470BFE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8" w14:textId="3F317A51" w:rsidR="00470BFE" w:rsidRPr="00D70B04" w:rsidRDefault="00D70B04" w:rsidP="00470BFE">
            <w:pPr>
              <w:pStyle w:val="NoSpacing"/>
              <w:jc w:val="center"/>
              <w:rPr>
                <w:rFonts w:ascii="Times New Roman" w:eastAsia="MS Mincho" w:hAnsi="Times New Roman"/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9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D9" w14:textId="1B480E19" w:rsidR="00470BFE" w:rsidRPr="004C5F71" w:rsidRDefault="004C5F71" w:rsidP="00470BFE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3</w:t>
            </w:r>
          </w:p>
        </w:tc>
      </w:tr>
      <w:tr w:rsidR="00470BFE" w14:paraId="46C9D7E1" w14:textId="77777777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</w:tcPr>
          <w:p w14:paraId="46C9D7DB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4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DC" w14:textId="77777777"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енаџмент и 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D" w14:textId="7834B238"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E" w14:textId="24808BC6" w:rsidR="00470BFE" w:rsidRPr="003D7D5A" w:rsidRDefault="003D7D5A" w:rsidP="00470BFE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DF" w14:textId="682E5C3A" w:rsidR="00470BFE" w:rsidRPr="00D70B04" w:rsidRDefault="00D70B04" w:rsidP="00470BFE">
            <w:pPr>
              <w:pStyle w:val="NoSpacing"/>
              <w:jc w:val="center"/>
              <w:rPr>
                <w:rFonts w:ascii="Times New Roman" w:eastAsia="MS Mincho" w:hAnsi="Times New Roman"/>
                <w:lang w:val="en-US"/>
              </w:rPr>
            </w:pPr>
            <w:r>
              <w:rPr>
                <w:rFonts w:ascii="Times New Roman" w:eastAsia="MS Mincho" w:hAnsi="Times New Roman"/>
                <w:lang w:val="en-US"/>
              </w:rPr>
              <w:t>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E0" w14:textId="35920F2B" w:rsidR="00470BFE" w:rsidRPr="00074289" w:rsidRDefault="00074289" w:rsidP="00470BFE">
            <w:pPr>
              <w:pStyle w:val="NoSpacing"/>
              <w:jc w:val="center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</w:t>
            </w:r>
          </w:p>
        </w:tc>
      </w:tr>
      <w:tr w:rsidR="00470BFE" w14:paraId="46C9D7E8" w14:textId="77777777" w:rsidTr="00470BFE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</w:tcPr>
          <w:p w14:paraId="46C9D7E2" w14:textId="77777777" w:rsidR="00470BFE" w:rsidRDefault="00470BFE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C9D7E3" w14:textId="77777777" w:rsidR="00470BFE" w:rsidRPr="00AF05F4" w:rsidRDefault="00470BFE" w:rsidP="009867CC">
            <w:pPr>
              <w:spacing w:after="0" w:line="240" w:lineRule="auto"/>
              <w:rPr>
                <w:b/>
              </w:rPr>
            </w:pPr>
            <w:r w:rsidRPr="00AF05F4">
              <w:rPr>
                <w:rFonts w:ascii="Times New Roman" w:eastAsia="MS Mincho" w:hAnsi="Times New Roman"/>
                <w:b/>
                <w:lang w:val="sr-Cyrl-CS"/>
              </w:rPr>
              <w:t>Укупан број студената (ДС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E4" w14:textId="18A5F453" w:rsidR="00470BFE" w:rsidRPr="0028521B" w:rsidRDefault="00470BFE" w:rsidP="00470BFE">
            <w:pPr>
              <w:pStyle w:val="NoSpacing"/>
              <w:jc w:val="center"/>
              <w:rPr>
                <w:rFonts w:ascii="Times New Roman" w:hAnsi="Times New Roman"/>
                <w:b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E5" w14:textId="09046380" w:rsidR="00470BFE" w:rsidRPr="003D7D5A" w:rsidRDefault="003D7D5A" w:rsidP="00470BFE">
            <w:pPr>
              <w:pStyle w:val="NoSpacing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60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E6" w14:textId="50078C59" w:rsidR="00470BFE" w:rsidRPr="00D70B04" w:rsidRDefault="00D70B04" w:rsidP="00470BFE">
            <w:pPr>
              <w:pStyle w:val="NoSpacing"/>
              <w:jc w:val="center"/>
              <w:rPr>
                <w:rFonts w:ascii="Times New Roman" w:eastAsia="MS Mincho" w:hAnsi="Times New Roman"/>
                <w:b/>
                <w:lang w:val="en-US"/>
              </w:rPr>
            </w:pPr>
            <w:r>
              <w:rPr>
                <w:rFonts w:ascii="Times New Roman" w:eastAsia="MS Mincho" w:hAnsi="Times New Roman"/>
                <w:b/>
                <w:lang w:val="en-US"/>
              </w:rPr>
              <w:t>63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E7" w14:textId="6A202561" w:rsidR="00470BFE" w:rsidRPr="007C1479" w:rsidRDefault="007C1479" w:rsidP="00470BFE">
            <w:pPr>
              <w:pStyle w:val="NoSpacing"/>
              <w:jc w:val="center"/>
              <w:rPr>
                <w:rFonts w:ascii="Times New Roman" w:hAnsi="Times New Roman"/>
                <w:b/>
                <w:lang w:val="sr-Cyrl-RS"/>
              </w:rPr>
            </w:pPr>
            <w:r>
              <w:rPr>
                <w:rFonts w:ascii="Times New Roman" w:hAnsi="Times New Roman"/>
                <w:b/>
                <w:lang w:val="sr-Cyrl-RS"/>
              </w:rPr>
              <w:t>63</w:t>
            </w:r>
          </w:p>
        </w:tc>
      </w:tr>
    </w:tbl>
    <w:p w14:paraId="46C9D7E9" w14:textId="77777777" w:rsidR="00BD72FE" w:rsidRPr="00BF7485" w:rsidRDefault="00BD72FE" w:rsidP="00BD72FE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89"/>
        <w:gridCol w:w="1134"/>
        <w:gridCol w:w="1276"/>
        <w:gridCol w:w="1701"/>
        <w:gridCol w:w="1452"/>
        <w:gridCol w:w="1525"/>
        <w:gridCol w:w="1604"/>
      </w:tblGrid>
      <w:tr w:rsidR="00BD72FE" w14:paraId="46C9D7F3" w14:textId="77777777" w:rsidTr="003A41D5">
        <w:trPr>
          <w:trHeight w:val="71"/>
          <w:jc w:val="center"/>
        </w:trPr>
        <w:tc>
          <w:tcPr>
            <w:tcW w:w="789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46C9D7EA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14:paraId="46C9D7EB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1134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EC" w14:textId="77777777" w:rsidR="00BD72FE" w:rsidRDefault="00BD72FE" w:rsidP="009867CC">
            <w:pPr>
              <w:snapToGrid w:val="0"/>
              <w:spacing w:before="40" w:after="4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  <w:p w14:paraId="46C9D7ED" w14:textId="77777777" w:rsidR="00BD72FE" w:rsidRDefault="00BD72FE" w:rsidP="009867CC">
            <w:pPr>
              <w:spacing w:before="40" w:after="4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*Степен</w:t>
            </w:r>
          </w:p>
          <w:p w14:paraId="46C9D7EE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студија</w:t>
            </w:r>
          </w:p>
        </w:tc>
        <w:tc>
          <w:tcPr>
            <w:tcW w:w="127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EF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рој програма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F0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</w:t>
            </w:r>
          </w:p>
          <w:p w14:paraId="46C9D7F1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рој студената</w:t>
            </w:r>
          </w:p>
        </w:tc>
        <w:tc>
          <w:tcPr>
            <w:tcW w:w="4581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46C9D7F2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FB0E24" w14:paraId="46C9D7FB" w14:textId="77777777" w:rsidTr="00FC77AD">
        <w:trPr>
          <w:trHeight w:val="146"/>
          <w:jc w:val="center"/>
        </w:trPr>
        <w:tc>
          <w:tcPr>
            <w:tcW w:w="789" w:type="dxa"/>
            <w:vMerge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vAlign w:val="center"/>
          </w:tcPr>
          <w:p w14:paraId="46C9D7F4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134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46C9D7F5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276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F6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F7" w14:textId="77777777" w:rsidR="00FB0E24" w:rsidRDefault="00FB0E24" w:rsidP="00FB0E2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F8" w14:textId="5B564295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2/2023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7F9" w14:textId="56570185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3/2024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C9D7FA" w14:textId="1902FDD8" w:rsidR="00FB0E24" w:rsidRPr="005A6356" w:rsidRDefault="00FB0E24" w:rsidP="00FB0E24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en-US"/>
              </w:rPr>
              <w:t>2024/2025</w:t>
            </w:r>
          </w:p>
        </w:tc>
      </w:tr>
      <w:tr w:rsidR="00BD72FE" w14:paraId="46C9D803" w14:textId="77777777" w:rsidTr="00FC77AD">
        <w:trPr>
          <w:trHeight w:val="244"/>
          <w:jc w:val="center"/>
        </w:trPr>
        <w:tc>
          <w:tcPr>
            <w:tcW w:w="789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</w:tcPr>
          <w:p w14:paraId="46C9D7FC" w14:textId="77777777"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1.</w:t>
            </w:r>
          </w:p>
        </w:tc>
        <w:tc>
          <w:tcPr>
            <w:tcW w:w="113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7FD" w14:textId="77777777" w:rsidR="00BD72FE" w:rsidRPr="00AF05F4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OAС</w:t>
            </w:r>
            <w:r w:rsidR="00AF05F4">
              <w:rPr>
                <w:rFonts w:ascii="Times New Roman" w:eastAsia="MS Mincho" w:hAnsi="Times New Roman"/>
              </w:rPr>
              <w:t>-ДХ</w:t>
            </w: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FE" w14:textId="7D41C2F1" w:rsidR="00BD72FE" w:rsidRPr="00FB0E24" w:rsidRDefault="00CB555E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5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7FF" w14:textId="1DE6F6AB" w:rsidR="00BD72FE" w:rsidRPr="00FB0E24" w:rsidRDefault="00CB555E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4748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0" w14:textId="66B5151B" w:rsidR="00BD72F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3078</w:t>
            </w:r>
          </w:p>
        </w:tc>
        <w:tc>
          <w:tcPr>
            <w:tcW w:w="152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1" w14:textId="4BF79A5A" w:rsidR="00BD72F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3251</w:t>
            </w:r>
          </w:p>
        </w:tc>
        <w:tc>
          <w:tcPr>
            <w:tcW w:w="16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6C9D802" w14:textId="74E95DF6" w:rsidR="00BD72FE" w:rsidRPr="00CB555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RS"/>
              </w:rPr>
            </w:pPr>
            <w:r>
              <w:rPr>
                <w:rFonts w:ascii="Times New Roman" w:eastAsia="MS Mincho" w:hAnsi="Times New Roman"/>
                <w:lang w:val="sr-Cyrl-RS"/>
              </w:rPr>
              <w:t>3318</w:t>
            </w:r>
          </w:p>
        </w:tc>
      </w:tr>
      <w:tr w:rsidR="00BD72FE" w14:paraId="46C9D80B" w14:textId="77777777" w:rsidTr="003A41D5">
        <w:trPr>
          <w:trHeight w:val="244"/>
          <w:jc w:val="center"/>
        </w:trPr>
        <w:tc>
          <w:tcPr>
            <w:tcW w:w="789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</w:tcPr>
          <w:p w14:paraId="46C9D804" w14:textId="77777777"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2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9D805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MAС</w:t>
            </w:r>
            <w:r w:rsidR="00AF05F4">
              <w:rPr>
                <w:rFonts w:ascii="Times New Roman" w:eastAsia="MS Mincho" w:hAnsi="Times New Roman"/>
                <w:lang w:val="sr-Cyrl-CS"/>
              </w:rPr>
              <w:t>-ДХ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6" w14:textId="5EE08758" w:rsidR="00BD72FE" w:rsidRPr="00FB0E24" w:rsidRDefault="00CB555E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1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7" w14:textId="4091C60D" w:rsidR="00BD72FE" w:rsidRPr="00FB0E24" w:rsidRDefault="00CB555E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432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8" w14:textId="37C69C74" w:rsidR="00BD72FE" w:rsidRDefault="00CB555E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440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C9D809" w14:textId="596CF22B" w:rsidR="00BD72FE" w:rsidRDefault="00CB555E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387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6C9D80A" w14:textId="43934844" w:rsidR="00BD72FE" w:rsidRPr="00CB555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RS"/>
              </w:rPr>
            </w:pPr>
            <w:r>
              <w:rPr>
                <w:rFonts w:ascii="Times New Roman" w:eastAsia="MS Mincho" w:hAnsi="Times New Roman"/>
                <w:lang w:val="sr-Cyrl-RS"/>
              </w:rPr>
              <w:t>376</w:t>
            </w:r>
          </w:p>
        </w:tc>
      </w:tr>
      <w:tr w:rsidR="00BD72FE" w14:paraId="46C9D813" w14:textId="77777777" w:rsidTr="003A41D5">
        <w:trPr>
          <w:trHeight w:val="244"/>
          <w:jc w:val="center"/>
        </w:trPr>
        <w:tc>
          <w:tcPr>
            <w:tcW w:w="789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</w:tcPr>
          <w:p w14:paraId="46C9D80C" w14:textId="77777777"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3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6C9D80D" w14:textId="77777777"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ДС</w:t>
            </w:r>
            <w:r w:rsidR="00AF05F4">
              <w:rPr>
                <w:rFonts w:ascii="Times New Roman" w:eastAsia="MS Mincho" w:hAnsi="Times New Roman"/>
                <w:lang w:val="sr-Cyrl-CS"/>
              </w:rPr>
              <w:t>-ДХ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C9D80E" w14:textId="2F94DF28" w:rsidR="00BD72FE" w:rsidRPr="00FB0E24" w:rsidRDefault="00CB555E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C9D80F" w14:textId="3367C8F3" w:rsidR="00BD72FE" w:rsidRPr="00FB0E24" w:rsidRDefault="00CB555E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color w:val="FF0000"/>
                <w:lang w:val="sr-Cyrl-CS"/>
              </w:rPr>
            </w:pPr>
            <w:r>
              <w:rPr>
                <w:rFonts w:ascii="Times New Roman" w:eastAsia="MS Mincho" w:hAnsi="Times New Roman"/>
                <w:color w:val="FF0000"/>
                <w:lang w:val="sr-Cyrl-CS"/>
              </w:rPr>
              <w:t>14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C9D810" w14:textId="04484115" w:rsidR="00BD72F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60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C9D811" w14:textId="62F57714" w:rsidR="00BD72F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63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46C9D812" w14:textId="7DE619CC" w:rsidR="00BD72FE" w:rsidRPr="00CB555E" w:rsidRDefault="00CB555E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RS"/>
              </w:rPr>
            </w:pPr>
            <w:r>
              <w:rPr>
                <w:rFonts w:ascii="Times New Roman" w:eastAsia="MS Mincho" w:hAnsi="Times New Roman"/>
                <w:lang w:val="sr-Cyrl-RS"/>
              </w:rPr>
              <w:t>63</w:t>
            </w:r>
          </w:p>
        </w:tc>
      </w:tr>
    </w:tbl>
    <w:p w14:paraId="46C9D814" w14:textId="77777777" w:rsidR="00BD72FE" w:rsidRPr="00504ABC" w:rsidRDefault="00BD72FE" w:rsidP="00BD72FE">
      <w:pPr>
        <w:spacing w:after="0" w:line="240" w:lineRule="auto"/>
      </w:pPr>
      <w:r w:rsidRPr="00504ABC">
        <w:rPr>
          <w:rFonts w:ascii="Times New Roman" w:eastAsia="Times New Roman" w:hAnsi="Times New Roman"/>
        </w:rPr>
        <w:t xml:space="preserve">     </w:t>
      </w:r>
      <w:r w:rsidRPr="00504ABC">
        <w:rPr>
          <w:rFonts w:ascii="Times New Roman" w:hAnsi="Times New Roman"/>
        </w:rPr>
        <w:t>* раздвојити нивое студија по пољима (нпр. ОАС – ДХ, ОАС – ТT,  OAC - ИМТ)</w:t>
      </w:r>
    </w:p>
    <w:sectPr w:rsidR="00BD72FE" w:rsidRPr="00504ABC" w:rsidSect="007D66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wNLEwNzczNrNU0lEKTi0uzszPAykwrAUAYf8MpiwAAAA="/>
  </w:docVars>
  <w:rsids>
    <w:rsidRoot w:val="007D425B"/>
    <w:rsid w:val="00015A8A"/>
    <w:rsid w:val="00017B06"/>
    <w:rsid w:val="000319C1"/>
    <w:rsid w:val="00074289"/>
    <w:rsid w:val="000A2394"/>
    <w:rsid w:val="001338C9"/>
    <w:rsid w:val="001A1C85"/>
    <w:rsid w:val="00260E32"/>
    <w:rsid w:val="0028521B"/>
    <w:rsid w:val="002A5BE8"/>
    <w:rsid w:val="002B70F5"/>
    <w:rsid w:val="002C6B39"/>
    <w:rsid w:val="002D3E19"/>
    <w:rsid w:val="00394169"/>
    <w:rsid w:val="003A21A9"/>
    <w:rsid w:val="003A41D5"/>
    <w:rsid w:val="003D7D5A"/>
    <w:rsid w:val="004036F2"/>
    <w:rsid w:val="00465DE3"/>
    <w:rsid w:val="00470BFE"/>
    <w:rsid w:val="004C5F71"/>
    <w:rsid w:val="004E46BA"/>
    <w:rsid w:val="004E6EB7"/>
    <w:rsid w:val="00504ABC"/>
    <w:rsid w:val="00520DB9"/>
    <w:rsid w:val="005650F7"/>
    <w:rsid w:val="00591E8F"/>
    <w:rsid w:val="005A6356"/>
    <w:rsid w:val="005B0539"/>
    <w:rsid w:val="005B5827"/>
    <w:rsid w:val="005B74CC"/>
    <w:rsid w:val="006026D6"/>
    <w:rsid w:val="006052B0"/>
    <w:rsid w:val="006127C5"/>
    <w:rsid w:val="00644735"/>
    <w:rsid w:val="006875B0"/>
    <w:rsid w:val="006A73C5"/>
    <w:rsid w:val="007450A3"/>
    <w:rsid w:val="00766A8A"/>
    <w:rsid w:val="00767E67"/>
    <w:rsid w:val="007C1479"/>
    <w:rsid w:val="007D425B"/>
    <w:rsid w:val="007D66EF"/>
    <w:rsid w:val="00807702"/>
    <w:rsid w:val="00864D13"/>
    <w:rsid w:val="008F0DD3"/>
    <w:rsid w:val="008F2F72"/>
    <w:rsid w:val="00925BA6"/>
    <w:rsid w:val="009433EB"/>
    <w:rsid w:val="0098184C"/>
    <w:rsid w:val="00A13E68"/>
    <w:rsid w:val="00A476FD"/>
    <w:rsid w:val="00A54874"/>
    <w:rsid w:val="00AA4926"/>
    <w:rsid w:val="00AB106C"/>
    <w:rsid w:val="00AC651F"/>
    <w:rsid w:val="00AF05F4"/>
    <w:rsid w:val="00B164AA"/>
    <w:rsid w:val="00B51038"/>
    <w:rsid w:val="00BC0FF2"/>
    <w:rsid w:val="00BD72FE"/>
    <w:rsid w:val="00BF7485"/>
    <w:rsid w:val="00C26975"/>
    <w:rsid w:val="00CB555E"/>
    <w:rsid w:val="00CF2B39"/>
    <w:rsid w:val="00D504D0"/>
    <w:rsid w:val="00D70B04"/>
    <w:rsid w:val="00D82C88"/>
    <w:rsid w:val="00DD2D1D"/>
    <w:rsid w:val="00EA3B52"/>
    <w:rsid w:val="00F1573D"/>
    <w:rsid w:val="00F17859"/>
    <w:rsid w:val="00F56D62"/>
    <w:rsid w:val="00F62A59"/>
    <w:rsid w:val="00F732E8"/>
    <w:rsid w:val="00F86903"/>
    <w:rsid w:val="00FB0E24"/>
    <w:rsid w:val="00FC2290"/>
    <w:rsid w:val="00FC77AD"/>
    <w:rsid w:val="00FE34C6"/>
    <w:rsid w:val="00FF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D6FF"/>
  <w15:docId w15:val="{904B46AB-B389-432C-BDE1-E77B202A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2FE"/>
    <w:pPr>
      <w:suppressAutoHyphens/>
      <w:spacing w:after="200" w:line="276" w:lineRule="auto"/>
    </w:pPr>
    <w:rPr>
      <w:rFonts w:ascii="Calibri" w:eastAsia="Calibri" w:hAnsi="Calibri" w:cs="Times New Roman"/>
      <w:lang w:val="uz-Cyrl-UZ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A6356"/>
    <w:pPr>
      <w:suppressAutoHyphens/>
      <w:spacing w:after="0" w:line="240" w:lineRule="auto"/>
    </w:pPr>
    <w:rPr>
      <w:rFonts w:ascii="Calibri" w:eastAsia="Calibri" w:hAnsi="Calibri" w:cs="Times New Roman"/>
      <w:lang w:val="uz-Cyrl-U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49</cp:revision>
  <dcterms:created xsi:type="dcterms:W3CDTF">2025-09-14T15:48:00Z</dcterms:created>
  <dcterms:modified xsi:type="dcterms:W3CDTF">2025-11-05T11:13:00Z</dcterms:modified>
</cp:coreProperties>
</file>